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B2341" w14:textId="2C35F1A7" w:rsidR="00C35D50" w:rsidRDefault="00974860">
      <w:r w:rsidRPr="00974860">
        <w:drawing>
          <wp:inline distT="0" distB="0" distL="0" distR="0" wp14:anchorId="683AEA12" wp14:editId="4B292E3A">
            <wp:extent cx="6400800" cy="4319081"/>
            <wp:effectExtent l="0" t="0" r="0" b="5715"/>
            <wp:docPr id="334509" name="Picture 1" descr="A screenshot of a web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09" name="Picture 1" descr="A screenshot of a web page&#10;&#10;Description automatically generated with low confidence"/>
                    <pic:cNvPicPr/>
                  </pic:nvPicPr>
                  <pic:blipFill rotWithShape="1">
                    <a:blip r:embed="rId4"/>
                    <a:srcRect b="21864"/>
                    <a:stretch/>
                  </pic:blipFill>
                  <pic:spPr bwMode="auto">
                    <a:xfrm>
                      <a:off x="0" y="0"/>
                      <a:ext cx="6400800" cy="4319081"/>
                    </a:xfrm>
                    <a:prstGeom prst="rect">
                      <a:avLst/>
                    </a:prstGeom>
                    <a:ln>
                      <a:noFill/>
                    </a:ln>
                    <a:extLst>
                      <a:ext uri="{53640926-AAD7-44D8-BBD7-CCE9431645EC}">
                        <a14:shadowObscured xmlns:a14="http://schemas.microsoft.com/office/drawing/2010/main"/>
                      </a:ext>
                    </a:extLst>
                  </pic:spPr>
                </pic:pic>
              </a:graphicData>
            </a:graphic>
          </wp:inline>
        </w:drawing>
      </w:r>
    </w:p>
    <w:p w14:paraId="2428B00C" w14:textId="63B98555" w:rsidR="00C35D50" w:rsidRDefault="00C35D50">
      <w:r>
        <w:t>GOAL: 7 days hourly forecast (for the following week)(7x24 rows)</w:t>
      </w:r>
    </w:p>
    <w:p w14:paraId="6313883A" w14:textId="7BB3C555" w:rsidR="00D60191" w:rsidRDefault="00A84F04">
      <w:hyperlink r:id="rId5" w:history="1">
        <w:r w:rsidRPr="00810941">
          <w:rPr>
            <w:rStyle w:val="Hyperlink"/>
          </w:rPr>
          <w:t>https://pvlib-python.readthedocs.io/en/stable/</w:t>
        </w:r>
      </w:hyperlink>
    </w:p>
    <w:p w14:paraId="0D54D0BD" w14:textId="203B20C0" w:rsidR="000D772D" w:rsidRDefault="00974860">
      <w:r w:rsidRPr="00974860">
        <w:drawing>
          <wp:inline distT="0" distB="0" distL="0" distR="0" wp14:anchorId="17642298" wp14:editId="3E3765A5">
            <wp:extent cx="2418666" cy="2889115"/>
            <wp:effectExtent l="0" t="0" r="1270" b="6985"/>
            <wp:docPr id="103354458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44583" name="Picture 1" descr="A screenshot of a computer&#10;&#10;Description automatically generated with medium confidence"/>
                    <pic:cNvPicPr/>
                  </pic:nvPicPr>
                  <pic:blipFill>
                    <a:blip r:embed="rId6"/>
                    <a:stretch>
                      <a:fillRect/>
                    </a:stretch>
                  </pic:blipFill>
                  <pic:spPr>
                    <a:xfrm>
                      <a:off x="0" y="0"/>
                      <a:ext cx="2445101" cy="2920692"/>
                    </a:xfrm>
                    <a:prstGeom prst="rect">
                      <a:avLst/>
                    </a:prstGeom>
                  </pic:spPr>
                </pic:pic>
              </a:graphicData>
            </a:graphic>
          </wp:inline>
        </w:drawing>
      </w:r>
    </w:p>
    <w:p w14:paraId="2C479691" w14:textId="31D8A71A" w:rsidR="00974860" w:rsidRDefault="00974860">
      <w:r w:rsidRPr="00974860">
        <w:lastRenderedPageBreak/>
        <w:drawing>
          <wp:inline distT="0" distB="0" distL="0" distR="0" wp14:anchorId="5F8F61D1" wp14:editId="30CE629A">
            <wp:extent cx="6400800" cy="3421380"/>
            <wp:effectExtent l="0" t="0" r="0" b="7620"/>
            <wp:docPr id="89866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6789" name="Picture 1" descr="A screenshot of a computer&#10;&#10;Description automatically generated"/>
                    <pic:cNvPicPr/>
                  </pic:nvPicPr>
                  <pic:blipFill>
                    <a:blip r:embed="rId7"/>
                    <a:stretch>
                      <a:fillRect/>
                    </a:stretch>
                  </pic:blipFill>
                  <pic:spPr>
                    <a:xfrm>
                      <a:off x="0" y="0"/>
                      <a:ext cx="6400800" cy="3421380"/>
                    </a:xfrm>
                    <a:prstGeom prst="rect">
                      <a:avLst/>
                    </a:prstGeom>
                  </pic:spPr>
                </pic:pic>
              </a:graphicData>
            </a:graphic>
          </wp:inline>
        </w:drawing>
      </w:r>
    </w:p>
    <w:p w14:paraId="16F3E7EC" w14:textId="5B00C320" w:rsidR="00974860" w:rsidRDefault="00974860">
      <w:r w:rsidRPr="00974860">
        <w:drawing>
          <wp:inline distT="0" distB="0" distL="0" distR="0" wp14:anchorId="474A8EF9" wp14:editId="5D249A04">
            <wp:extent cx="6343649" cy="2918298"/>
            <wp:effectExtent l="0" t="0" r="635" b="0"/>
            <wp:docPr id="88131311"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1311" name="Picture 1" descr="A picture containing text, screenshot, document, font&#10;&#10;Description automatically generated"/>
                    <pic:cNvPicPr/>
                  </pic:nvPicPr>
                  <pic:blipFill rotWithShape="1">
                    <a:blip r:embed="rId8"/>
                    <a:srcRect b="32216"/>
                    <a:stretch/>
                  </pic:blipFill>
                  <pic:spPr bwMode="auto">
                    <a:xfrm>
                      <a:off x="0" y="0"/>
                      <a:ext cx="6344535" cy="2918705"/>
                    </a:xfrm>
                    <a:prstGeom prst="rect">
                      <a:avLst/>
                    </a:prstGeom>
                    <a:ln>
                      <a:noFill/>
                    </a:ln>
                    <a:extLst>
                      <a:ext uri="{53640926-AAD7-44D8-BBD7-CCE9431645EC}">
                        <a14:shadowObscured xmlns:a14="http://schemas.microsoft.com/office/drawing/2010/main"/>
                      </a:ext>
                    </a:extLst>
                  </pic:spPr>
                </pic:pic>
              </a:graphicData>
            </a:graphic>
          </wp:inline>
        </w:drawing>
      </w:r>
    </w:p>
    <w:p w14:paraId="44950402" w14:textId="23C798FE" w:rsidR="00974860" w:rsidRDefault="00974860">
      <w:r>
        <w:br w:type="page"/>
      </w:r>
    </w:p>
    <w:p w14:paraId="1285299A" w14:textId="4A898B13" w:rsidR="00974860" w:rsidRDefault="00974860">
      <w:r>
        <w:lastRenderedPageBreak/>
        <w:t>Forecasting GHI</w:t>
      </w:r>
    </w:p>
    <w:p w14:paraId="55CB7848" w14:textId="46E9F6AF" w:rsidR="00974860" w:rsidRDefault="00974860">
      <w:r w:rsidRPr="00974860">
        <w:drawing>
          <wp:inline distT="0" distB="0" distL="0" distR="0" wp14:anchorId="174D1FE6" wp14:editId="3AC85DB4">
            <wp:extent cx="6400800" cy="2683510"/>
            <wp:effectExtent l="0" t="0" r="0" b="2540"/>
            <wp:docPr id="20271409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40933" name="Picture 1" descr="A screenshot of a computer&#10;&#10;Description automatically generated with medium confidence"/>
                    <pic:cNvPicPr/>
                  </pic:nvPicPr>
                  <pic:blipFill>
                    <a:blip r:embed="rId9"/>
                    <a:stretch>
                      <a:fillRect/>
                    </a:stretch>
                  </pic:blipFill>
                  <pic:spPr>
                    <a:xfrm>
                      <a:off x="0" y="0"/>
                      <a:ext cx="6400800" cy="2683510"/>
                    </a:xfrm>
                    <a:prstGeom prst="rect">
                      <a:avLst/>
                    </a:prstGeom>
                  </pic:spPr>
                </pic:pic>
              </a:graphicData>
            </a:graphic>
          </wp:inline>
        </w:drawing>
      </w:r>
    </w:p>
    <w:p w14:paraId="7B1A0450" w14:textId="5BD21EC7" w:rsidR="00974860" w:rsidRDefault="00974860">
      <w:r w:rsidRPr="00974860">
        <w:drawing>
          <wp:inline distT="0" distB="0" distL="0" distR="0" wp14:anchorId="26F3B008" wp14:editId="0F65347A">
            <wp:extent cx="4746599" cy="3365770"/>
            <wp:effectExtent l="0" t="0" r="0" b="6350"/>
            <wp:docPr id="2138282464"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282464" name="Picture 1" descr="A picture containing text, screenshot, document, font&#10;&#10;Description automatically generated"/>
                    <pic:cNvPicPr/>
                  </pic:nvPicPr>
                  <pic:blipFill>
                    <a:blip r:embed="rId10"/>
                    <a:stretch>
                      <a:fillRect/>
                    </a:stretch>
                  </pic:blipFill>
                  <pic:spPr>
                    <a:xfrm>
                      <a:off x="0" y="0"/>
                      <a:ext cx="4756088" cy="3372499"/>
                    </a:xfrm>
                    <a:prstGeom prst="rect">
                      <a:avLst/>
                    </a:prstGeom>
                  </pic:spPr>
                </pic:pic>
              </a:graphicData>
            </a:graphic>
          </wp:inline>
        </w:drawing>
      </w:r>
    </w:p>
    <w:p w14:paraId="1110A72C" w14:textId="2FA39298" w:rsidR="00974860" w:rsidRDefault="00715521">
      <w:r w:rsidRPr="00715521">
        <w:t>we usually want a set of inputs that are adding value to the forecast, not noise. So so think about it and think signal versus noise for every variable you add. Is there signal here? Is there noise, the other one is are the input variables</w:t>
      </w:r>
    </w:p>
    <w:p w14:paraId="2A852FE4" w14:textId="7873374D" w:rsidR="00715521" w:rsidRDefault="00715521">
      <w:r w:rsidRPr="00715521">
        <w:t>You choose bringing in new information to the model or they correlate it O. If you've got 2 variables and 11 variable is a mathematical transformation of the other, it's not adding any new value. If you have two variables and, they're exceedingly highly correlated, they might be bringing in a lot of redundant information.</w:t>
      </w:r>
    </w:p>
    <w:p w14:paraId="418B0CAE" w14:textId="3A1B2E7F" w:rsidR="00715521" w:rsidRDefault="00715521">
      <w:r w:rsidRPr="00715521">
        <w:lastRenderedPageBreak/>
        <w:t xml:space="preserve">think through the </w:t>
      </w:r>
      <w:r w:rsidRPr="00715521">
        <w:rPr>
          <w:b/>
          <w:bCs/>
        </w:rPr>
        <w:t>causation</w:t>
      </w:r>
      <w:r w:rsidRPr="00715521">
        <w:t xml:space="preserve"> and </w:t>
      </w:r>
      <w:r w:rsidRPr="00715521">
        <w:rPr>
          <w:b/>
          <w:bCs/>
        </w:rPr>
        <w:t>correlation</w:t>
      </w:r>
      <w:r w:rsidRPr="00715521">
        <w:t xml:space="preserve"> component, right? Like we provided and meshed was given some general indications on like GHI and that is a very good indicator. But you know a big part of this project is the </w:t>
      </w:r>
      <w:r w:rsidRPr="00715521">
        <w:rPr>
          <w:b/>
          <w:bCs/>
          <w:highlight w:val="yellow"/>
        </w:rPr>
        <w:t>exploration page</w:t>
      </w:r>
      <w:r w:rsidRPr="00715521">
        <w:t>, right. Let's go and figure out what else could have an impact.</w:t>
      </w:r>
    </w:p>
    <w:p w14:paraId="32BF62E7" w14:textId="6E63537B" w:rsidR="00715521" w:rsidRDefault="00715521">
      <w:r w:rsidRPr="00715521">
        <w:rPr>
          <w:b/>
          <w:bCs/>
        </w:rPr>
        <w:t>Process to evaluate</w:t>
      </w:r>
      <w:r w:rsidRPr="00715521">
        <w:t xml:space="preserve"> each approach before you pick the one that makes the most sense, right? Because there are significant advantages to each of those approaches from a standpoint of speed of deploying the model and testing. If you know test out different models, or if you go through a different modeling philosophy, you're trying to account for a much more smaller or relatively smaller amount of variable in predictive variables. If you're looking at smaller areas, right? So if you take those smaller pieces and create an aggregate ensemble model.</w:t>
      </w:r>
    </w:p>
    <w:p w14:paraId="0BC3E791" w14:textId="78862F24" w:rsidR="00715521" w:rsidRDefault="00715521">
      <w:r w:rsidRPr="00715521">
        <w:rPr>
          <w:b/>
          <w:bCs/>
          <w:highlight w:val="yellow"/>
        </w:rPr>
        <w:t>Thin</w:t>
      </w:r>
      <w:r w:rsidRPr="00715521">
        <w:rPr>
          <w:b/>
          <w:bCs/>
          <w:highlight w:val="yellow"/>
        </w:rPr>
        <w:t>k</w:t>
      </w:r>
      <w:r w:rsidRPr="00715521">
        <w:rPr>
          <w:b/>
          <w:bCs/>
          <w:highlight w:val="yellow"/>
        </w:rPr>
        <w:t xml:space="preserve"> about the variables that you're putting in</w:t>
      </w:r>
      <w:r w:rsidRPr="00715521">
        <w:t xml:space="preserve"> and think about the different ways of generating this forecast before picking one. And you know, going all the way through and testing different philosophies around itself.</w:t>
      </w:r>
    </w:p>
    <w:p w14:paraId="3CFD94F8" w14:textId="77777777" w:rsidR="006A6B63" w:rsidRDefault="006A6B63"/>
    <w:p w14:paraId="6FBA7B84" w14:textId="7FA29008" w:rsidR="006A6B63" w:rsidRDefault="006A6B63">
      <w:r w:rsidRPr="006A6B63">
        <w:drawing>
          <wp:inline distT="0" distB="0" distL="0" distR="0" wp14:anchorId="1A7C9133" wp14:editId="37DB029B">
            <wp:extent cx="5182323" cy="5620534"/>
            <wp:effectExtent l="0" t="0" r="0" b="0"/>
            <wp:docPr id="20131847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4740" name="Picture 1" descr="A screenshot of a computer&#10;&#10;Description automatically generated with medium confidence"/>
                    <pic:cNvPicPr/>
                  </pic:nvPicPr>
                  <pic:blipFill>
                    <a:blip r:embed="rId11"/>
                    <a:stretch>
                      <a:fillRect/>
                    </a:stretch>
                  </pic:blipFill>
                  <pic:spPr>
                    <a:xfrm>
                      <a:off x="0" y="0"/>
                      <a:ext cx="5182323" cy="5620534"/>
                    </a:xfrm>
                    <a:prstGeom prst="rect">
                      <a:avLst/>
                    </a:prstGeom>
                  </pic:spPr>
                </pic:pic>
              </a:graphicData>
            </a:graphic>
          </wp:inline>
        </w:drawing>
      </w:r>
    </w:p>
    <w:p w14:paraId="5B6EFB28" w14:textId="74652B0C" w:rsidR="006A6B63" w:rsidRDefault="006A6B63">
      <w:r w:rsidRPr="006A6B63">
        <w:lastRenderedPageBreak/>
        <w:drawing>
          <wp:inline distT="0" distB="0" distL="0" distR="0" wp14:anchorId="68316557" wp14:editId="26CE3BB6">
            <wp:extent cx="6400800" cy="5814060"/>
            <wp:effectExtent l="0" t="0" r="0" b="0"/>
            <wp:docPr id="1706769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69711" name="Picture 1" descr="A screenshot of a computer&#10;&#10;Description automatically generated"/>
                    <pic:cNvPicPr/>
                  </pic:nvPicPr>
                  <pic:blipFill>
                    <a:blip r:embed="rId12"/>
                    <a:stretch>
                      <a:fillRect/>
                    </a:stretch>
                  </pic:blipFill>
                  <pic:spPr>
                    <a:xfrm>
                      <a:off x="0" y="0"/>
                      <a:ext cx="6400800" cy="5814060"/>
                    </a:xfrm>
                    <a:prstGeom prst="rect">
                      <a:avLst/>
                    </a:prstGeom>
                  </pic:spPr>
                </pic:pic>
              </a:graphicData>
            </a:graphic>
          </wp:inline>
        </w:drawing>
      </w:r>
    </w:p>
    <w:p w14:paraId="2867A661" w14:textId="5BFA4439" w:rsidR="006A6B63" w:rsidRDefault="006A6B63">
      <w:r w:rsidRPr="006A6B63">
        <w:lastRenderedPageBreak/>
        <w:drawing>
          <wp:inline distT="0" distB="0" distL="0" distR="0" wp14:anchorId="2B182955" wp14:editId="58F66790">
            <wp:extent cx="5830114" cy="4867954"/>
            <wp:effectExtent l="0" t="0" r="0" b="8890"/>
            <wp:docPr id="185760170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01704" name="Picture 1" descr="A screenshot of a computer&#10;&#10;Description automatically generated with medium confidence"/>
                    <pic:cNvPicPr/>
                  </pic:nvPicPr>
                  <pic:blipFill>
                    <a:blip r:embed="rId13"/>
                    <a:stretch>
                      <a:fillRect/>
                    </a:stretch>
                  </pic:blipFill>
                  <pic:spPr>
                    <a:xfrm>
                      <a:off x="0" y="0"/>
                      <a:ext cx="5830114" cy="4867954"/>
                    </a:xfrm>
                    <a:prstGeom prst="rect">
                      <a:avLst/>
                    </a:prstGeom>
                  </pic:spPr>
                </pic:pic>
              </a:graphicData>
            </a:graphic>
          </wp:inline>
        </w:drawing>
      </w:r>
    </w:p>
    <w:p w14:paraId="2EFD43C1" w14:textId="77777777" w:rsidR="006A6B63" w:rsidRDefault="006A6B63"/>
    <w:p w14:paraId="095409A9" w14:textId="7FAC2A98" w:rsidR="006A6B63" w:rsidRDefault="006A6B63">
      <w:r>
        <w:t>Dataset</w:t>
      </w:r>
    </w:p>
    <w:p w14:paraId="78284B48" w14:textId="22D0FA13" w:rsidR="006A6B63" w:rsidRDefault="006A6B63">
      <w:r w:rsidRPr="006A6B63">
        <w:lastRenderedPageBreak/>
        <w:drawing>
          <wp:inline distT="0" distB="0" distL="0" distR="0" wp14:anchorId="46166618" wp14:editId="17E709E6">
            <wp:extent cx="6400800" cy="5584190"/>
            <wp:effectExtent l="0" t="0" r="0" b="0"/>
            <wp:docPr id="123763974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39742" name="Picture 1" descr="A screenshot of a computer&#10;&#10;Description automatically generated with medium confidence"/>
                    <pic:cNvPicPr/>
                  </pic:nvPicPr>
                  <pic:blipFill>
                    <a:blip r:embed="rId14"/>
                    <a:stretch>
                      <a:fillRect/>
                    </a:stretch>
                  </pic:blipFill>
                  <pic:spPr>
                    <a:xfrm>
                      <a:off x="0" y="0"/>
                      <a:ext cx="6400800" cy="5584190"/>
                    </a:xfrm>
                    <a:prstGeom prst="rect">
                      <a:avLst/>
                    </a:prstGeom>
                  </pic:spPr>
                </pic:pic>
              </a:graphicData>
            </a:graphic>
          </wp:inline>
        </w:drawing>
      </w:r>
    </w:p>
    <w:p w14:paraId="0A6F5FA2" w14:textId="3E829E35" w:rsidR="006A6B63" w:rsidRDefault="006E7DAB">
      <w:r>
        <w:t>Actual meseasurement</w:t>
      </w:r>
    </w:p>
    <w:p w14:paraId="38391A32" w14:textId="3418BEB3" w:rsidR="006E7DAB" w:rsidRDefault="006E7DAB">
      <w:r w:rsidRPr="006E7DAB">
        <w:lastRenderedPageBreak/>
        <w:drawing>
          <wp:inline distT="0" distB="0" distL="0" distR="0" wp14:anchorId="3458AB73" wp14:editId="35463FA1">
            <wp:extent cx="5233481" cy="3455038"/>
            <wp:effectExtent l="0" t="0" r="5715" b="0"/>
            <wp:docPr id="79762770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27708" name="Picture 1" descr="A screenshot of a computer&#10;&#10;Description automatically generated with low confidence"/>
                    <pic:cNvPicPr/>
                  </pic:nvPicPr>
                  <pic:blipFill>
                    <a:blip r:embed="rId15"/>
                    <a:stretch>
                      <a:fillRect/>
                    </a:stretch>
                  </pic:blipFill>
                  <pic:spPr>
                    <a:xfrm>
                      <a:off x="0" y="0"/>
                      <a:ext cx="5240432" cy="3459627"/>
                    </a:xfrm>
                    <a:prstGeom prst="rect">
                      <a:avLst/>
                    </a:prstGeom>
                  </pic:spPr>
                </pic:pic>
              </a:graphicData>
            </a:graphic>
          </wp:inline>
        </w:drawing>
      </w:r>
    </w:p>
    <w:p w14:paraId="6CF9F721" w14:textId="0A301A6F" w:rsidR="006E7DAB" w:rsidRDefault="006E7DAB">
      <w:r w:rsidRPr="006E7DAB">
        <w:drawing>
          <wp:inline distT="0" distB="0" distL="0" distR="0" wp14:anchorId="7272BC8F" wp14:editId="744EB6B5">
            <wp:extent cx="6400800" cy="3557905"/>
            <wp:effectExtent l="0" t="0" r="0" b="4445"/>
            <wp:docPr id="12554026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02681" name="Picture 1" descr="A screenshot of a computer&#10;&#10;Description automatically generated with medium confidence"/>
                    <pic:cNvPicPr/>
                  </pic:nvPicPr>
                  <pic:blipFill>
                    <a:blip r:embed="rId16"/>
                    <a:stretch>
                      <a:fillRect/>
                    </a:stretch>
                  </pic:blipFill>
                  <pic:spPr>
                    <a:xfrm>
                      <a:off x="0" y="0"/>
                      <a:ext cx="6400800" cy="3557905"/>
                    </a:xfrm>
                    <a:prstGeom prst="rect">
                      <a:avLst/>
                    </a:prstGeom>
                  </pic:spPr>
                </pic:pic>
              </a:graphicData>
            </a:graphic>
          </wp:inline>
        </w:drawing>
      </w:r>
    </w:p>
    <w:p w14:paraId="26B78419" w14:textId="34B4BF01" w:rsidR="006E7DAB" w:rsidRDefault="006E7DAB">
      <w:r w:rsidRPr="006E7DAB">
        <w:lastRenderedPageBreak/>
        <w:drawing>
          <wp:inline distT="0" distB="0" distL="0" distR="0" wp14:anchorId="15106574" wp14:editId="11F87560">
            <wp:extent cx="6400800" cy="3816985"/>
            <wp:effectExtent l="0" t="0" r="0" b="0"/>
            <wp:docPr id="279213070" name="Picture 1" descr="A screenshot of a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213070" name="Picture 1" descr="A screenshot of a website&#10;&#10;Description automatically generated with medium confidence"/>
                    <pic:cNvPicPr/>
                  </pic:nvPicPr>
                  <pic:blipFill>
                    <a:blip r:embed="rId17"/>
                    <a:stretch>
                      <a:fillRect/>
                    </a:stretch>
                  </pic:blipFill>
                  <pic:spPr>
                    <a:xfrm>
                      <a:off x="0" y="0"/>
                      <a:ext cx="6400800" cy="3816985"/>
                    </a:xfrm>
                    <a:prstGeom prst="rect">
                      <a:avLst/>
                    </a:prstGeom>
                  </pic:spPr>
                </pic:pic>
              </a:graphicData>
            </a:graphic>
          </wp:inline>
        </w:drawing>
      </w:r>
    </w:p>
    <w:p w14:paraId="4E0650BD" w14:textId="6E45BB24" w:rsidR="006E7DAB" w:rsidRDefault="006E7DAB">
      <w:r w:rsidRPr="006E7DAB">
        <w:drawing>
          <wp:inline distT="0" distB="0" distL="0" distR="0" wp14:anchorId="04293A36" wp14:editId="14A2A159">
            <wp:extent cx="6400800" cy="3937635"/>
            <wp:effectExtent l="0" t="0" r="0" b="5715"/>
            <wp:docPr id="187633044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30447" name="Picture 1" descr="A screenshot of a computer&#10;&#10;Description automatically generated with medium confidence"/>
                    <pic:cNvPicPr/>
                  </pic:nvPicPr>
                  <pic:blipFill>
                    <a:blip r:embed="rId18"/>
                    <a:stretch>
                      <a:fillRect/>
                    </a:stretch>
                  </pic:blipFill>
                  <pic:spPr>
                    <a:xfrm>
                      <a:off x="0" y="0"/>
                      <a:ext cx="6400800" cy="3937635"/>
                    </a:xfrm>
                    <a:prstGeom prst="rect">
                      <a:avLst/>
                    </a:prstGeom>
                  </pic:spPr>
                </pic:pic>
              </a:graphicData>
            </a:graphic>
          </wp:inline>
        </w:drawing>
      </w:r>
    </w:p>
    <w:p w14:paraId="51D7125B" w14:textId="77777777" w:rsidR="006E7DAB" w:rsidRDefault="006E7DAB"/>
    <w:p w14:paraId="5C8DFE02" w14:textId="5C34A8FB" w:rsidR="006E7DAB" w:rsidRDefault="006E7DAB">
      <w:r>
        <w:lastRenderedPageBreak/>
        <w:t>Time series forecast error metrics you should know from towardsdatascience</w:t>
      </w:r>
    </w:p>
    <w:p w14:paraId="2534FDDD" w14:textId="0EB13C00" w:rsidR="006E7DAB" w:rsidRDefault="006E7DAB">
      <w:r w:rsidRPr="006E7DAB">
        <w:drawing>
          <wp:inline distT="0" distB="0" distL="0" distR="0" wp14:anchorId="4057853F" wp14:editId="76B3FE73">
            <wp:extent cx="6400800" cy="3899535"/>
            <wp:effectExtent l="0" t="0" r="0" b="5715"/>
            <wp:docPr id="794999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99322" name="Picture 1" descr="A screenshot of a computer&#10;&#10;Description automatically generated"/>
                    <pic:cNvPicPr/>
                  </pic:nvPicPr>
                  <pic:blipFill>
                    <a:blip r:embed="rId19"/>
                    <a:stretch>
                      <a:fillRect/>
                    </a:stretch>
                  </pic:blipFill>
                  <pic:spPr>
                    <a:xfrm>
                      <a:off x="0" y="0"/>
                      <a:ext cx="6400800" cy="3899535"/>
                    </a:xfrm>
                    <a:prstGeom prst="rect">
                      <a:avLst/>
                    </a:prstGeom>
                  </pic:spPr>
                </pic:pic>
              </a:graphicData>
            </a:graphic>
          </wp:inline>
        </w:drawing>
      </w:r>
    </w:p>
    <w:p w14:paraId="0A2A0789" w14:textId="5BA8116A" w:rsidR="006E7DAB" w:rsidRDefault="006E7DAB">
      <w:r w:rsidRPr="006E7DAB">
        <w:drawing>
          <wp:inline distT="0" distB="0" distL="0" distR="0" wp14:anchorId="59B0EF44" wp14:editId="73D7E2C9">
            <wp:extent cx="5620534" cy="2000529"/>
            <wp:effectExtent l="0" t="0" r="0" b="0"/>
            <wp:docPr id="126779537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95376" name="Picture 1" descr="A picture containing text, font, screenshot&#10;&#10;Description automatically generated"/>
                    <pic:cNvPicPr/>
                  </pic:nvPicPr>
                  <pic:blipFill>
                    <a:blip r:embed="rId20"/>
                    <a:stretch>
                      <a:fillRect/>
                    </a:stretch>
                  </pic:blipFill>
                  <pic:spPr>
                    <a:xfrm>
                      <a:off x="0" y="0"/>
                      <a:ext cx="5620534" cy="2000529"/>
                    </a:xfrm>
                    <a:prstGeom prst="rect">
                      <a:avLst/>
                    </a:prstGeom>
                  </pic:spPr>
                </pic:pic>
              </a:graphicData>
            </a:graphic>
          </wp:inline>
        </w:drawing>
      </w:r>
    </w:p>
    <w:sectPr w:rsidR="006E7DAB" w:rsidSect="006400C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sDQ3NDA2N7UwMLVU0lEKTi0uzszPAykwrAUADkud6ywAAAA="/>
  </w:docVars>
  <w:rsids>
    <w:rsidRoot w:val="000D772D"/>
    <w:rsid w:val="000D772D"/>
    <w:rsid w:val="002B65DC"/>
    <w:rsid w:val="002D0A31"/>
    <w:rsid w:val="00486910"/>
    <w:rsid w:val="005A1D65"/>
    <w:rsid w:val="005F454F"/>
    <w:rsid w:val="006400C1"/>
    <w:rsid w:val="006455D6"/>
    <w:rsid w:val="006A6B63"/>
    <w:rsid w:val="006E7DAB"/>
    <w:rsid w:val="00715521"/>
    <w:rsid w:val="00846CF5"/>
    <w:rsid w:val="00974860"/>
    <w:rsid w:val="00A84F04"/>
    <w:rsid w:val="00C35D50"/>
    <w:rsid w:val="00D60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88162"/>
  <w15:chartTrackingRefBased/>
  <w15:docId w15:val="{2D986CE2-ACAE-4656-92C3-B23C472D4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CF5"/>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846CF5"/>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character" w:styleId="Hyperlink">
    <w:name w:val="Hyperlink"/>
    <w:basedOn w:val="DefaultParagraphFont"/>
    <w:uiPriority w:val="99"/>
    <w:unhideWhenUsed/>
    <w:rsid w:val="00A84F04"/>
    <w:rPr>
      <w:color w:val="0563C1" w:themeColor="hyperlink"/>
      <w:u w:val="single"/>
    </w:rPr>
  </w:style>
  <w:style w:type="character" w:styleId="UnresolvedMention">
    <w:name w:val="Unresolved Mention"/>
    <w:basedOn w:val="DefaultParagraphFont"/>
    <w:uiPriority w:val="99"/>
    <w:semiHidden/>
    <w:unhideWhenUsed/>
    <w:rsid w:val="00A84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customXml" Target="../customXml/item3.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customXml" Target="../customXml/item2.xml"/><Relationship Id="rId5" Type="http://schemas.openxmlformats.org/officeDocument/2006/relationships/hyperlink" Target="https://pvlib-python.readthedocs.io/en/stable/" TargetMode="External"/><Relationship Id="rId15" Type="http://schemas.openxmlformats.org/officeDocument/2006/relationships/image" Target="media/image11.png"/><Relationship Id="rId23" Type="http://schemas.openxmlformats.org/officeDocument/2006/relationships/customXml" Target="../customXml/item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0CC40CFB68143B7454D871A20631B" ma:contentTypeVersion="0" ma:contentTypeDescription="Create a new document." ma:contentTypeScope="" ma:versionID="d01ca65aeba0f32a0b2f1e4352ad11e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463FAA-9211-4DCC-ADF1-0500651CBCF7}"/>
</file>

<file path=customXml/itemProps2.xml><?xml version="1.0" encoding="utf-8"?>
<ds:datastoreItem xmlns:ds="http://schemas.openxmlformats.org/officeDocument/2006/customXml" ds:itemID="{1B4E1D55-4827-433A-8CE1-DC794E753ED0}"/>
</file>

<file path=customXml/itemProps3.xml><?xml version="1.0" encoding="utf-8"?>
<ds:datastoreItem xmlns:ds="http://schemas.openxmlformats.org/officeDocument/2006/customXml" ds:itemID="{2DAB7AE7-3E4E-4290-9EBE-0FD461D27685}"/>
</file>

<file path=docProps/app.xml><?xml version="1.0" encoding="utf-8"?>
<Properties xmlns="http://schemas.openxmlformats.org/officeDocument/2006/extended-properties" xmlns:vt="http://schemas.openxmlformats.org/officeDocument/2006/docPropsVTypes">
  <Template>Normal</Template>
  <TotalTime>101</TotalTime>
  <Pages>10</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4</cp:revision>
  <dcterms:created xsi:type="dcterms:W3CDTF">2023-05-18T13:21:00Z</dcterms:created>
  <dcterms:modified xsi:type="dcterms:W3CDTF">2023-05-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0CC40CFB68143B7454D871A20631B</vt:lpwstr>
  </property>
</Properties>
</file>